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día-2-de-centros"/>
    <w:p>
      <w:pPr>
        <w:pStyle w:val="Heading2"/>
      </w:pPr>
      <w:r>
        <w:t xml:space="preserve">Lección 14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la suma, la resta y el uso de la recta numérica.</w:t>
      </w:r>
    </w:p>
    <w:bookmarkStart w:id="21" w:name="calentamiento-verdadero-o-falso-es-50"/>
    <w:p>
      <w:pPr>
        <w:pStyle w:val="Heading3"/>
      </w:pPr>
      <w:r>
        <w:t xml:space="preserve">Calentamiento: Verdadero o falso: ¿Es 50?</w:t>
      </w:r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bookmarkEnd w:id="21"/>
    <w:bookmarkStart w:id="34" w:name="centros-momento-de-escoger"/>
    <w:p>
      <w:pPr>
        <w:pStyle w:val="Heading3"/>
      </w:pPr>
      <w:r>
        <w:t xml:space="preserve">14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Salta en la recta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397.13640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sobre rectas numéricas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397.16709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60397.18788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37Z</dcterms:created>
  <dcterms:modified xsi:type="dcterms:W3CDTF">2022-12-14T23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Qrv6fl8JDZ0sGGg/MN50pcXJU3VP9hYbXvPranlv2y8G7my20IzRw2YpjSlyGPc7QlEyPeonrkPwpOwqiVoA==</vt:lpwstr>
  </property>
</Properties>
</file>